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F7458" w:rsidRDefault="00804086">
      <w:pPr>
        <w:pStyle w:val="Title"/>
      </w:pPr>
      <w:bookmarkStart w:id="0" w:name="_GoBack"/>
      <w:bookmarkEnd w:id="0"/>
      <w:r>
        <w:t>Primer documento rmarkdown</w:t>
      </w:r>
    </w:p>
    <w:p w:rsidR="007F7458" w:rsidRDefault="00804086">
      <w:pPr>
        <w:pStyle w:val="Authors"/>
      </w:pPr>
      <w:r>
        <w:t>Carlos</w:t>
      </w:r>
    </w:p>
    <w:p w:rsidR="007F7458" w:rsidRDefault="00804086">
      <w:pPr>
        <w:pStyle w:val="Date"/>
      </w:pPr>
      <w:r>
        <w:t>9 de marzo de 2015</w:t>
      </w:r>
    </w:p>
    <w:p w:rsidR="007F7458" w:rsidRDefault="00804086">
      <w:r>
        <w:t xml:space="preserve">This is an R Markdown document. Markdown is a simple formatting syntax for authoring HTML, PDF, and MS Word documents. For more details on using R Markdown see </w:t>
      </w:r>
      <w:hyperlink r:id="rId6">
        <w:r>
          <w:rPr>
            <w:rStyle w:val="Link"/>
          </w:rPr>
          <w:t>http://rmarkdown.rstudio.com</w:t>
        </w:r>
      </w:hyperlink>
      <w:r>
        <w:t>.</w:t>
      </w:r>
    </w:p>
    <w:p w:rsidR="007F7458" w:rsidRDefault="00804086">
      <w:r>
        <w:t xml:space="preserve">When y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</w:t>
      </w:r>
      <w:r>
        <w:t>ode chunk like this:</w:t>
      </w:r>
    </w:p>
    <w:p w:rsidR="007F7458" w:rsidRDefault="00804086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:rsidR="007F7458" w:rsidRDefault="00804086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</w:t>
      </w:r>
      <w:r>
        <w:rPr>
          <w:rStyle w:val="VerbatimChar"/>
        </w:rPr>
        <w:t>ax.   :25.0   Max.   :120.00</w:t>
      </w:r>
    </w:p>
    <w:p w:rsidR="007F7458" w:rsidRDefault="00804086">
      <w:r>
        <w:t>You can also embed plots, for example:</w:t>
      </w:r>
    </w:p>
    <w:p w:rsidR="007F7458" w:rsidRDefault="00804086">
      <w:r>
        <w:rPr>
          <w:noProof/>
        </w:rPr>
        <w:lastRenderedPageBreak/>
        <w:drawing>
          <wp:inline distT="0" distB="0" distL="0" distR="0">
            <wp:extent cx="6096000" cy="48768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eview-672118c374a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F7458" w:rsidRDefault="00804086"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sectPr w:rsidR="007F7458"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nsolas">
    <w:panose1 w:val="020B0609020204030204"/>
    <w:charset w:val="00"/>
    <w:family w:val="auto"/>
    <w:pitch w:val="variable"/>
    <w:sig w:usb0="00000003" w:usb1="00000000" w:usb2="00000000" w:usb3="00000000" w:csb0="00000001" w:csb1="00000000"/>
  </w:font>
  <w:font w:name="Lucida Grande">
    <w:panose1 w:val="020B060004050202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E668384"/>
    <w:multiLevelType w:val="multilevel"/>
    <w:tmpl w:val="29D63F2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4E29B3"/>
    <w:rsid w:val="00590D07"/>
    <w:rsid w:val="00784D58"/>
    <w:rsid w:val="007F7458"/>
    <w:rsid w:val="00804086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804086"/>
    <w:pPr>
      <w:spacing w:before="0" w:after="0"/>
    </w:pPr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804086"/>
    <w:rPr>
      <w:rFonts w:ascii="Lucida Grande" w:hAnsi="Lucida Grande"/>
      <w:sz w:val="18"/>
      <w:szCs w:val="18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804086"/>
    <w:pPr>
      <w:spacing w:before="0" w:after="0"/>
    </w:pPr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804086"/>
    <w:rPr>
      <w:rFonts w:ascii="Lucida Grande" w:hAnsi="Lucida Grande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hyperlink" Target="http://rmarkdown.rstudio.com" TargetMode="External"/><Relationship Id="rId7" Type="http://schemas.openxmlformats.org/officeDocument/2006/relationships/image" Target="media/image1.png"/><Relationship Id="rId8" Type="http://schemas.openxmlformats.org/officeDocument/2006/relationships/fontTable" Target="fontTable.xml"/><Relationship Id="rId9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137</Words>
  <Characters>784</Characters>
  <Application>Microsoft Macintosh Word</Application>
  <DocSecurity>4</DocSecurity>
  <Lines>6</Lines>
  <Paragraphs>1</Paragraphs>
  <ScaleCrop>false</ScaleCrop>
  <Company>Dataprix</Company>
  <LinksUpToDate>false</LinksUpToDate>
  <CharactersWithSpaces>92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imer documento rmarkdown</dc:title>
  <dc:creator>Carlos</dc:creator>
  <cp:lastModifiedBy>Carlos Fernández </cp:lastModifiedBy>
  <cp:revision>2</cp:revision>
  <dcterms:created xsi:type="dcterms:W3CDTF">2015-03-09T16:51:00Z</dcterms:created>
  <dcterms:modified xsi:type="dcterms:W3CDTF">2015-03-09T16:51:00Z</dcterms:modified>
</cp:coreProperties>
</file>